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rie N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06 Willow Ln, Rolling Meadows, IL, USA Rolling Meadows, IL, USA 6000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rscarrinelso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862422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